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566E7" w:rsidRPr="002F19F3" w:rsidRDefault="00360206" w:rsidP="002F19F3">
      <w:pPr>
        <w:pStyle w:val="Title"/>
      </w:pPr>
      <w:r w:rsidRPr="002F19F3">
        <w:t xml:space="preserve">DART </w:t>
      </w:r>
      <w:r w:rsidR="00B92105" w:rsidRPr="002F19F3">
        <w:t>Ar</w:t>
      </w:r>
      <w:r w:rsidR="000C6D7A">
        <w:t>chived Past Events and Seminars</w:t>
      </w:r>
    </w:p>
    <w:p w:rsidR="0094091F" w:rsidRDefault="00F2217D" w:rsidP="00B92105">
      <w:pPr>
        <w:pStyle w:val="Heading2"/>
      </w:pPr>
      <w:r>
        <w:t>2018</w:t>
      </w:r>
    </w:p>
    <w:p w:rsidR="006835F0" w:rsidRPr="006835F0" w:rsidRDefault="00F2217D" w:rsidP="006835F0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217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Spectral Analysis of Musical Sounds with Emphasis on the Piano, </w:t>
      </w:r>
      <w:r w:rsidRPr="00F2217D">
        <w:rPr>
          <w:rFonts w:ascii="Times New Roman" w:eastAsia="Times New Roman" w:hAnsi="Times New Roman" w:cs="Times New Roman"/>
          <w:sz w:val="24"/>
          <w:szCs w:val="24"/>
        </w:rPr>
        <w:t>Sponsored by Bentley Data Innovation Network research group (BDIN)</w:t>
      </w:r>
      <w:proofErr w:type="gramStart"/>
      <w:r w:rsidRPr="00F2217D">
        <w:rPr>
          <w:rFonts w:ascii="Times New Roman" w:eastAsia="Times New Roman" w:hAnsi="Times New Roman" w:cs="Times New Roman"/>
          <w:sz w:val="24"/>
          <w:szCs w:val="24"/>
        </w:rPr>
        <w:t>,</w:t>
      </w:r>
      <w:proofErr w:type="gramEnd"/>
      <w:r w:rsidRPr="00F2217D">
        <w:rPr>
          <w:rFonts w:ascii="Times New Roman" w:eastAsia="Times New Roman" w:hAnsi="Times New Roman" w:cs="Times New Roman"/>
          <w:sz w:val="24"/>
          <w:szCs w:val="24"/>
        </w:rPr>
        <w:br/>
        <w:t>Speaker: David Koenig, Engineer and Musician</w:t>
      </w:r>
      <w:r w:rsidRPr="00F2217D">
        <w:rPr>
          <w:rFonts w:ascii="Times New Roman" w:eastAsia="Times New Roman" w:hAnsi="Times New Roman" w:cs="Times New Roman"/>
          <w:sz w:val="24"/>
          <w:szCs w:val="24"/>
        </w:rPr>
        <w:br/>
        <w:t xml:space="preserve">Time: </w:t>
      </w:r>
      <w:r w:rsidRPr="00F2217D">
        <w:rPr>
          <w:rFonts w:ascii="Times New Roman" w:eastAsia="Times New Roman" w:hAnsi="Times New Roman" w:cs="Times New Roman"/>
          <w:b/>
          <w:bCs/>
          <w:sz w:val="24"/>
          <w:szCs w:val="24"/>
        </w:rPr>
        <w:t>Wednesday 11/26/2018 6pm - 7pm</w:t>
      </w:r>
      <w:r w:rsidRPr="00F2217D">
        <w:rPr>
          <w:rFonts w:ascii="Times New Roman" w:eastAsia="Times New Roman" w:hAnsi="Times New Roman" w:cs="Times New Roman"/>
          <w:sz w:val="24"/>
          <w:szCs w:val="24"/>
        </w:rPr>
        <w:t xml:space="preserve"> . Location: CMT(MOR200), Bentley University</w:t>
      </w:r>
      <w:bookmarkStart w:id="0" w:name="_GoBack"/>
      <w:bookmarkEnd w:id="0"/>
    </w:p>
    <w:p w:rsidR="00F2217D" w:rsidRPr="00F2217D" w:rsidRDefault="00F2217D" w:rsidP="00F2217D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217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Data Science Careers at Tech Companies-Improving Customer Experience via Statistics at Amazon and Uber, </w:t>
      </w:r>
      <w:r w:rsidRPr="00F2217D">
        <w:rPr>
          <w:rFonts w:ascii="Times New Roman" w:eastAsia="Times New Roman" w:hAnsi="Times New Roman" w:cs="Times New Roman"/>
          <w:sz w:val="24"/>
          <w:szCs w:val="24"/>
        </w:rPr>
        <w:t>Sponsored by Bentley TLN data research group (BDIN) and ASA Boston Chapter (BCASA),</w:t>
      </w:r>
      <w:r w:rsidRPr="00F2217D">
        <w:rPr>
          <w:rFonts w:ascii="Times New Roman" w:eastAsia="Times New Roman" w:hAnsi="Times New Roman" w:cs="Times New Roman"/>
          <w:sz w:val="24"/>
          <w:szCs w:val="24"/>
        </w:rPr>
        <w:br/>
        <w:t>Speaker: Jeremy Gu, Senior Data Scientist at Uber</w:t>
      </w:r>
      <w:r w:rsidRPr="00F2217D">
        <w:rPr>
          <w:rFonts w:ascii="Times New Roman" w:eastAsia="Times New Roman" w:hAnsi="Times New Roman" w:cs="Times New Roman"/>
          <w:sz w:val="24"/>
          <w:szCs w:val="24"/>
        </w:rPr>
        <w:br/>
        <w:t xml:space="preserve">Time: </w:t>
      </w:r>
      <w:r w:rsidRPr="00F2217D">
        <w:rPr>
          <w:rFonts w:ascii="Times New Roman" w:eastAsia="Times New Roman" w:hAnsi="Times New Roman" w:cs="Times New Roman"/>
          <w:b/>
          <w:bCs/>
          <w:sz w:val="24"/>
          <w:szCs w:val="24"/>
        </w:rPr>
        <w:t>Tuesday 04/03/2018 5:30pm - 7:30pm</w:t>
      </w:r>
      <w:r w:rsidRPr="00F2217D">
        <w:rPr>
          <w:rFonts w:ascii="Times New Roman" w:eastAsia="Times New Roman" w:hAnsi="Times New Roman" w:cs="Times New Roman"/>
          <w:sz w:val="24"/>
          <w:szCs w:val="24"/>
        </w:rPr>
        <w:t>. Location: CMT(MOR200), Bentley University</w:t>
      </w:r>
      <w:r w:rsidRPr="00F2217D">
        <w:rPr>
          <w:rFonts w:ascii="Times New Roman" w:eastAsia="Times New Roman" w:hAnsi="Times New Roman" w:cs="Times New Roman"/>
          <w:sz w:val="24"/>
          <w:szCs w:val="24"/>
        </w:rPr>
        <w:br/>
      </w:r>
      <w:r w:rsidRPr="00F2217D">
        <w:rPr>
          <w:rFonts w:ascii="Times New Roman" w:eastAsia="Times New Roman" w:hAnsi="Times New Roman" w:cs="Times New Roman"/>
          <w:b/>
          <w:bCs/>
          <w:sz w:val="24"/>
          <w:szCs w:val="24"/>
        </w:rPr>
        <w:t>Presentation Slides</w:t>
      </w:r>
      <w:r w:rsidRPr="00F2217D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hyperlink r:id="rId5" w:history="1">
        <w:r w:rsidRPr="00F2217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DF</w:t>
        </w:r>
      </w:hyperlink>
      <w:r w:rsidRPr="00F2217D">
        <w:rPr>
          <w:rFonts w:ascii="Times New Roman" w:eastAsia="Times New Roman" w:hAnsi="Times New Roman" w:cs="Times New Roman"/>
          <w:sz w:val="24"/>
          <w:szCs w:val="24"/>
        </w:rPr>
        <w:t>)</w:t>
      </w:r>
      <w:r w:rsidRPr="00F2217D">
        <w:rPr>
          <w:rFonts w:ascii="Times New Roman" w:eastAsia="Times New Roman" w:hAnsi="Times New Roman" w:cs="Times New Roman"/>
          <w:sz w:val="24"/>
          <w:szCs w:val="24"/>
        </w:rPr>
        <w:br/>
      </w:r>
      <w:r w:rsidRPr="00F2217D">
        <w:rPr>
          <w:rFonts w:ascii="Times New Roman" w:eastAsia="Times New Roman" w:hAnsi="Times New Roman" w:cs="Times New Roman"/>
          <w:b/>
          <w:bCs/>
          <w:sz w:val="24"/>
          <w:szCs w:val="24"/>
        </w:rPr>
        <w:t>The 3rd Analytics Without Borders Conference</w:t>
      </w:r>
      <w:r w:rsidRPr="00F2217D">
        <w:rPr>
          <w:rFonts w:ascii="Times New Roman" w:eastAsia="Times New Roman" w:hAnsi="Times New Roman" w:cs="Times New Roman"/>
          <w:sz w:val="24"/>
          <w:szCs w:val="24"/>
        </w:rPr>
        <w:t>, Sponsored by Bentley University, Bryant University, BDIN (TLN research group),</w:t>
      </w:r>
    </w:p>
    <w:p w:rsidR="00F2217D" w:rsidRPr="00F2217D" w:rsidRDefault="00F2217D" w:rsidP="00F2217D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217D">
        <w:rPr>
          <w:rFonts w:ascii="Times New Roman" w:eastAsia="Times New Roman" w:hAnsi="Times New Roman" w:cs="Times New Roman"/>
          <w:sz w:val="24"/>
          <w:szCs w:val="24"/>
        </w:rPr>
        <w:t xml:space="preserve">Time: </w:t>
      </w:r>
      <w:r w:rsidRPr="00F2217D">
        <w:rPr>
          <w:rFonts w:ascii="Times New Roman" w:eastAsia="Times New Roman" w:hAnsi="Times New Roman" w:cs="Times New Roman"/>
          <w:b/>
          <w:bCs/>
          <w:sz w:val="24"/>
          <w:szCs w:val="24"/>
        </w:rPr>
        <w:t>Friday 03/23/2018</w:t>
      </w:r>
      <w:proofErr w:type="gramStart"/>
      <w:r w:rsidRPr="00F2217D">
        <w:rPr>
          <w:rFonts w:ascii="Times New Roman" w:eastAsia="Times New Roman" w:hAnsi="Times New Roman" w:cs="Times New Roman"/>
          <w:sz w:val="24"/>
          <w:szCs w:val="24"/>
        </w:rPr>
        <w:t>  8:00am</w:t>
      </w:r>
      <w:proofErr w:type="gramEnd"/>
      <w:r w:rsidRPr="00F2217D">
        <w:rPr>
          <w:rFonts w:ascii="Times New Roman" w:eastAsia="Times New Roman" w:hAnsi="Times New Roman" w:cs="Times New Roman"/>
          <w:sz w:val="24"/>
          <w:szCs w:val="24"/>
        </w:rPr>
        <w:t xml:space="preserve"> - 4:00pm. Location: Bentley University, 175 </w:t>
      </w:r>
      <w:proofErr w:type="gramStart"/>
      <w:r w:rsidRPr="00F2217D">
        <w:rPr>
          <w:rFonts w:ascii="Times New Roman" w:eastAsia="Times New Roman" w:hAnsi="Times New Roman" w:cs="Times New Roman"/>
          <w:sz w:val="24"/>
          <w:szCs w:val="24"/>
        </w:rPr>
        <w:t>Forest  street</w:t>
      </w:r>
      <w:proofErr w:type="gramEnd"/>
      <w:r w:rsidRPr="00F2217D">
        <w:rPr>
          <w:rFonts w:ascii="Times New Roman" w:eastAsia="Times New Roman" w:hAnsi="Times New Roman" w:cs="Times New Roman"/>
          <w:sz w:val="24"/>
          <w:szCs w:val="24"/>
        </w:rPr>
        <w:t>, Waltham, MA</w:t>
      </w:r>
      <w:r w:rsidRPr="00F2217D">
        <w:rPr>
          <w:rFonts w:ascii="Times New Roman" w:eastAsia="Times New Roman" w:hAnsi="Times New Roman" w:cs="Times New Roman"/>
          <w:sz w:val="24"/>
          <w:szCs w:val="24"/>
        </w:rPr>
        <w:br/>
        <w:t xml:space="preserve">Abstraction submission is closed. (Due day is </w:t>
      </w:r>
      <w:r w:rsidRPr="00F2217D">
        <w:rPr>
          <w:rFonts w:ascii="Times New Roman" w:eastAsia="Times New Roman" w:hAnsi="Times New Roman" w:cs="Times New Roman"/>
          <w:b/>
          <w:bCs/>
          <w:sz w:val="24"/>
          <w:szCs w:val="24"/>
        </w:rPr>
        <w:t>Mar 1st, 2018</w:t>
      </w:r>
      <w:r w:rsidRPr="00F2217D">
        <w:rPr>
          <w:rFonts w:ascii="Times New Roman" w:eastAsia="Times New Roman" w:hAnsi="Times New Roman" w:cs="Times New Roman"/>
          <w:sz w:val="24"/>
          <w:szCs w:val="24"/>
        </w:rPr>
        <w:t>)</w:t>
      </w:r>
      <w:r w:rsidRPr="00F2217D">
        <w:rPr>
          <w:rFonts w:ascii="Times New Roman" w:eastAsia="Times New Roman" w:hAnsi="Times New Roman" w:cs="Times New Roman"/>
          <w:sz w:val="24"/>
          <w:szCs w:val="24"/>
        </w:rPr>
        <w:br/>
        <w:t>Conference registration is closed. Please check the conference webpage (</w:t>
      </w:r>
      <w:hyperlink r:id="rId6" w:history="1">
        <w:r w:rsidRPr="00F2217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ere</w:t>
        </w:r>
      </w:hyperlink>
      <w:r w:rsidRPr="00F2217D">
        <w:rPr>
          <w:rFonts w:ascii="Times New Roman" w:eastAsia="Times New Roman" w:hAnsi="Times New Roman" w:cs="Times New Roman"/>
          <w:sz w:val="24"/>
          <w:szCs w:val="24"/>
        </w:rPr>
        <w:t>) for more details.</w:t>
      </w:r>
    </w:p>
    <w:p w:rsidR="00F2217D" w:rsidRPr="00F2217D" w:rsidRDefault="00F2217D" w:rsidP="00F2217D"/>
    <w:p w:rsidR="0094091F" w:rsidRDefault="0094091F" w:rsidP="00B92105">
      <w:pPr>
        <w:pStyle w:val="Heading2"/>
      </w:pPr>
      <w:r>
        <w:t>2017</w:t>
      </w:r>
    </w:p>
    <w:p w:rsidR="0094091F" w:rsidRPr="0094091F" w:rsidRDefault="0094091F" w:rsidP="0094091F">
      <w:pPr>
        <w:numPr>
          <w:ilvl w:val="0"/>
          <w:numId w:val="2"/>
        </w:numPr>
        <w:tabs>
          <w:tab w:val="clear" w:pos="720"/>
          <w:tab w:val="num" w:pos="1440"/>
        </w:tabs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666666"/>
          <w:sz w:val="24"/>
          <w:szCs w:val="24"/>
        </w:rPr>
      </w:pPr>
      <w:r w:rsidRPr="0094091F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Up or Down: Study on System Availability, </w:t>
      </w:r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 xml:space="preserve">Speaker: Professor </w:t>
      </w:r>
      <w:proofErr w:type="spellStart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Jie</w:t>
      </w:r>
      <w:proofErr w:type="spellEnd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 xml:space="preserve"> </w:t>
      </w:r>
      <w:proofErr w:type="spellStart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Mi</w:t>
      </w:r>
      <w:proofErr w:type="spellEnd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 xml:space="preserve"> (Florida International University), Sponsored by </w:t>
      </w:r>
      <w:proofErr w:type="gramStart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The</w:t>
      </w:r>
      <w:proofErr w:type="gramEnd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 xml:space="preserve"> Bentley Data Innovation Network.</w:t>
      </w:r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br/>
        <w:t>Time: Thursday </w:t>
      </w:r>
      <w:r w:rsidRPr="0094091F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10/26/2017</w:t>
      </w:r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 xml:space="preserve"> 6:00pm to 7:30pm. Location: </w:t>
      </w:r>
      <w:proofErr w:type="gramStart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CMT(</w:t>
      </w:r>
      <w:proofErr w:type="gramEnd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MOR220), Bentley University.</w:t>
      </w:r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br/>
        <w:t> </w:t>
      </w:r>
    </w:p>
    <w:p w:rsidR="0094091F" w:rsidRPr="0094091F" w:rsidRDefault="0094091F" w:rsidP="0094091F">
      <w:pPr>
        <w:numPr>
          <w:ilvl w:val="0"/>
          <w:numId w:val="2"/>
        </w:numPr>
        <w:tabs>
          <w:tab w:val="clear" w:pos="720"/>
          <w:tab w:val="num" w:pos="1440"/>
        </w:tabs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666666"/>
          <w:sz w:val="24"/>
          <w:szCs w:val="24"/>
        </w:rPr>
      </w:pPr>
      <w:proofErr w:type="spellStart"/>
      <w:r w:rsidRPr="0094091F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TeraData</w:t>
      </w:r>
      <w:proofErr w:type="spellEnd"/>
      <w:r w:rsidRPr="0094091F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 xml:space="preserve"> </w:t>
      </w:r>
      <w:proofErr w:type="spellStart"/>
      <w:r w:rsidRPr="0094091F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competittion</w:t>
      </w:r>
      <w:proofErr w:type="spellEnd"/>
      <w:r w:rsidRPr="0094091F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 xml:space="preserve"> presentations</w:t>
      </w:r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 xml:space="preserve">, Speakers: Professor </w:t>
      </w:r>
      <w:proofErr w:type="spellStart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Asil</w:t>
      </w:r>
      <w:proofErr w:type="spellEnd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 </w:t>
      </w:r>
      <w:proofErr w:type="spellStart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Oztenkin</w:t>
      </w:r>
      <w:proofErr w:type="spellEnd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 (Advisor), </w:t>
      </w:r>
      <w:proofErr w:type="spellStart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Moiz</w:t>
      </w:r>
      <w:proofErr w:type="spellEnd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 xml:space="preserve"> Khan, Tri Mai, Neha </w:t>
      </w:r>
      <w:proofErr w:type="spellStart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Ajgaonkar</w:t>
      </w:r>
      <w:proofErr w:type="spellEnd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, </w:t>
      </w:r>
      <w:proofErr w:type="spellStart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Rekha</w:t>
      </w:r>
      <w:proofErr w:type="spellEnd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 xml:space="preserve"> </w:t>
      </w:r>
      <w:proofErr w:type="spellStart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Balan</w:t>
      </w:r>
      <w:proofErr w:type="spellEnd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 xml:space="preserve">, Kasey </w:t>
      </w:r>
      <w:proofErr w:type="spellStart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Mazza</w:t>
      </w:r>
      <w:proofErr w:type="spellEnd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 xml:space="preserve">, Christine </w:t>
      </w:r>
      <w:proofErr w:type="spellStart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Vaudo</w:t>
      </w:r>
      <w:proofErr w:type="spellEnd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 xml:space="preserve"> (University of </w:t>
      </w:r>
      <w:proofErr w:type="spellStart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Massachusesste</w:t>
      </w:r>
      <w:proofErr w:type="spellEnd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 xml:space="preserve"> at Lowell). </w:t>
      </w:r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br/>
        <w:t>Time: Wednesday </w:t>
      </w:r>
      <w:r w:rsidRPr="0094091F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10/18/2017</w:t>
      </w:r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 6:30pm. Location: CMT (MOR220), Bentley University</w:t>
      </w:r>
    </w:p>
    <w:p w:rsidR="0094091F" w:rsidRPr="0094091F" w:rsidRDefault="0094091F" w:rsidP="0094091F">
      <w:pPr>
        <w:spacing w:before="180" w:after="180" w:line="240" w:lineRule="auto"/>
        <w:ind w:left="720"/>
        <w:rPr>
          <w:rFonts w:ascii="Times New Roman" w:eastAsia="Times New Roman" w:hAnsi="Times New Roman" w:cs="Times New Roman"/>
          <w:color w:val="666666"/>
          <w:sz w:val="24"/>
          <w:szCs w:val="24"/>
        </w:rPr>
      </w:pPr>
      <w:r w:rsidRPr="0094091F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Loving the Odds: Matching Love Interest via Data Analytics</w:t>
      </w:r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 xml:space="preserve">, by </w:t>
      </w:r>
      <w:proofErr w:type="spellStart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Moiz</w:t>
      </w:r>
      <w:proofErr w:type="spellEnd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 xml:space="preserve"> Khan and Tri Mai, Advisor: Dr. </w:t>
      </w:r>
      <w:proofErr w:type="spellStart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Asil</w:t>
      </w:r>
      <w:proofErr w:type="spellEnd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 xml:space="preserve"> </w:t>
      </w:r>
      <w:proofErr w:type="spellStart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Oztekin</w:t>
      </w:r>
      <w:proofErr w:type="spellEnd"/>
    </w:p>
    <w:p w:rsidR="0094091F" w:rsidRPr="0094091F" w:rsidRDefault="0094091F" w:rsidP="0094091F">
      <w:pPr>
        <w:spacing w:before="180" w:after="180" w:line="240" w:lineRule="auto"/>
        <w:ind w:left="720"/>
        <w:rPr>
          <w:rFonts w:ascii="Times New Roman" w:eastAsia="Times New Roman" w:hAnsi="Times New Roman" w:cs="Times New Roman"/>
          <w:color w:val="666666"/>
          <w:sz w:val="24"/>
          <w:szCs w:val="24"/>
        </w:rPr>
      </w:pPr>
      <w:r w:rsidRPr="0094091F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Data Mining-based Predictive Analytics of Missed Medical Appointments (No-Shows)</w:t>
      </w:r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 xml:space="preserve">, by Neha </w:t>
      </w:r>
      <w:proofErr w:type="spellStart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Ajgaonkar</w:t>
      </w:r>
      <w:proofErr w:type="spellEnd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 xml:space="preserve"> &amp; </w:t>
      </w:r>
      <w:proofErr w:type="spellStart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Rekha</w:t>
      </w:r>
      <w:proofErr w:type="spellEnd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 xml:space="preserve"> </w:t>
      </w:r>
      <w:proofErr w:type="spellStart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Balan</w:t>
      </w:r>
      <w:proofErr w:type="spellEnd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 xml:space="preserve">, Advisor: Dr. </w:t>
      </w:r>
      <w:proofErr w:type="spellStart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Asil</w:t>
      </w:r>
      <w:proofErr w:type="spellEnd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 xml:space="preserve"> </w:t>
      </w:r>
      <w:proofErr w:type="spellStart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Oztekin</w:t>
      </w:r>
      <w:proofErr w:type="spellEnd"/>
    </w:p>
    <w:p w:rsidR="0094091F" w:rsidRPr="0094091F" w:rsidRDefault="0094091F" w:rsidP="0094091F">
      <w:pPr>
        <w:spacing w:before="180" w:after="180" w:line="240" w:lineRule="auto"/>
        <w:ind w:left="720"/>
        <w:rPr>
          <w:rFonts w:ascii="Times New Roman" w:eastAsia="Times New Roman" w:hAnsi="Times New Roman" w:cs="Times New Roman"/>
          <w:color w:val="666666"/>
          <w:sz w:val="24"/>
          <w:szCs w:val="24"/>
        </w:rPr>
      </w:pPr>
      <w:r w:rsidRPr="0094091F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lastRenderedPageBreak/>
        <w:t>Summer Olympic Games: A Holistic Data Analysis of Factors Influencing Women’s Performance</w:t>
      </w:r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 xml:space="preserve">, by Kasey </w:t>
      </w:r>
      <w:proofErr w:type="spellStart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Mazza</w:t>
      </w:r>
      <w:proofErr w:type="spellEnd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 xml:space="preserve"> &amp; Christine </w:t>
      </w:r>
      <w:proofErr w:type="spellStart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Vaudo</w:t>
      </w:r>
      <w:proofErr w:type="spellEnd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 xml:space="preserve">, Advisor: Dr. </w:t>
      </w:r>
      <w:proofErr w:type="spellStart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Asil</w:t>
      </w:r>
      <w:proofErr w:type="spellEnd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 xml:space="preserve"> </w:t>
      </w:r>
      <w:proofErr w:type="spellStart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Oztekin</w:t>
      </w:r>
      <w:proofErr w:type="spellEnd"/>
    </w:p>
    <w:p w:rsidR="0094091F" w:rsidRPr="0094091F" w:rsidRDefault="0094091F" w:rsidP="0094091F">
      <w:pPr>
        <w:numPr>
          <w:ilvl w:val="0"/>
          <w:numId w:val="2"/>
        </w:numPr>
        <w:tabs>
          <w:tab w:val="clear" w:pos="720"/>
          <w:tab w:val="num" w:pos="1440"/>
        </w:tabs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666666"/>
          <w:sz w:val="24"/>
          <w:szCs w:val="24"/>
        </w:rPr>
      </w:pPr>
      <w:r w:rsidRPr="0094091F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Think About Music Statistically, </w:t>
      </w:r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Speaker: Dr. Piaomu Liu (Bentley University).</w:t>
      </w:r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br/>
        <w:t>Time: Wednesday </w:t>
      </w:r>
      <w:r w:rsidRPr="0094091F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10/04/2017 </w:t>
      </w:r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 xml:space="preserve">5:15pm-6:16pm. Location: </w:t>
      </w:r>
      <w:proofErr w:type="gramStart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CMT(</w:t>
      </w:r>
      <w:proofErr w:type="gramEnd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MOR220), Bentley University.</w:t>
      </w:r>
    </w:p>
    <w:p w:rsidR="0094091F" w:rsidRPr="0094091F" w:rsidRDefault="0094091F" w:rsidP="0094091F">
      <w:pPr>
        <w:numPr>
          <w:ilvl w:val="0"/>
          <w:numId w:val="3"/>
        </w:numPr>
        <w:tabs>
          <w:tab w:val="clear" w:pos="720"/>
          <w:tab w:val="num" w:pos="1440"/>
        </w:tabs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666666"/>
          <w:sz w:val="24"/>
          <w:szCs w:val="24"/>
        </w:rPr>
      </w:pPr>
      <w:r w:rsidRPr="0094091F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Health Systems Innovation via Analytics and Operations Research</w:t>
      </w:r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 xml:space="preserve">, Speaker: Professor </w:t>
      </w:r>
      <w:proofErr w:type="spellStart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Retsef</w:t>
      </w:r>
      <w:proofErr w:type="spellEnd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 xml:space="preserve"> Levi (MIT Sloan School of Management), Joint with the Boston Chapter of INFORMS.</w:t>
      </w:r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br/>
        <w:t> Time: Tuesday </w:t>
      </w:r>
      <w:r w:rsidRPr="0094091F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05/09/2017</w:t>
      </w:r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 xml:space="preserve"> 6:30pm. Location: </w:t>
      </w:r>
      <w:proofErr w:type="gramStart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CMT(</w:t>
      </w:r>
      <w:proofErr w:type="gramEnd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MOR220), Bentley University.</w:t>
      </w:r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br/>
        <w:t> </w:t>
      </w:r>
    </w:p>
    <w:p w:rsidR="0094091F" w:rsidRPr="0094091F" w:rsidRDefault="0094091F" w:rsidP="0094091F">
      <w:pPr>
        <w:numPr>
          <w:ilvl w:val="0"/>
          <w:numId w:val="3"/>
        </w:numPr>
        <w:tabs>
          <w:tab w:val="clear" w:pos="720"/>
          <w:tab w:val="num" w:pos="1440"/>
        </w:tabs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666666"/>
          <w:sz w:val="24"/>
          <w:szCs w:val="24"/>
        </w:rPr>
      </w:pPr>
      <w:r w:rsidRPr="0094091F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 xml:space="preserve">Special DART Event (one-day conference): Bentley MASHS (BMASHS) day (MASHS : </w:t>
      </w:r>
      <w:proofErr w:type="spellStart"/>
      <w:r w:rsidRPr="0094091F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Mathématiques</w:t>
      </w:r>
      <w:proofErr w:type="spellEnd"/>
      <w:r w:rsidRPr="0094091F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 xml:space="preserve"> </w:t>
      </w:r>
      <w:proofErr w:type="spellStart"/>
      <w:r w:rsidRPr="0094091F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Appliquées</w:t>
      </w:r>
      <w:proofErr w:type="spellEnd"/>
      <w:r w:rsidRPr="0094091F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 xml:space="preserve"> aux Sciences </w:t>
      </w:r>
      <w:proofErr w:type="spellStart"/>
      <w:r w:rsidRPr="0094091F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Humaines</w:t>
      </w:r>
      <w:proofErr w:type="spellEnd"/>
      <w:r w:rsidRPr="0094091F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 xml:space="preserve"> et </w:t>
      </w:r>
      <w:proofErr w:type="spellStart"/>
      <w:r w:rsidRPr="0094091F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Sociales</w:t>
      </w:r>
      <w:proofErr w:type="spellEnd"/>
      <w:r w:rsidRPr="0094091F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 xml:space="preserve"> / Math Applied to the Humanities and Social Sciences) Organized by DART at Bentley University and SAMM at </w:t>
      </w:r>
      <w:proofErr w:type="spellStart"/>
      <w:r w:rsidRPr="0094091F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Université</w:t>
      </w:r>
      <w:proofErr w:type="spellEnd"/>
      <w:r w:rsidRPr="0094091F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 xml:space="preserve"> Paris 1, sponsored by the Bentley Data Innovation Network  </w:t>
      </w:r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br/>
        <w:t>Time: Monday </w:t>
      </w:r>
      <w:r w:rsidRPr="0094091F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05/15/2017</w:t>
      </w:r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 xml:space="preserve"> 9:15am to 5:00pm. Location: </w:t>
      </w:r>
      <w:proofErr w:type="gramStart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CMT(</w:t>
      </w:r>
      <w:proofErr w:type="gramEnd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MOR220)</w:t>
      </w:r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br/>
        <w:t>The conference program is </w:t>
      </w:r>
      <w:hyperlink r:id="rId7" w:history="1">
        <w:r w:rsidRPr="0094091F">
          <w:rPr>
            <w:rFonts w:ascii="Times New Roman" w:eastAsia="Times New Roman" w:hAnsi="Times New Roman" w:cs="Times New Roman"/>
            <w:color w:val="0075BE"/>
            <w:sz w:val="24"/>
            <w:szCs w:val="24"/>
            <w:u w:val="single"/>
          </w:rPr>
          <w:t>here</w:t>
        </w:r>
      </w:hyperlink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.</w:t>
      </w:r>
    </w:p>
    <w:p w:rsidR="0094091F" w:rsidRPr="0094091F" w:rsidRDefault="0094091F" w:rsidP="0094091F">
      <w:pPr>
        <w:numPr>
          <w:ilvl w:val="1"/>
          <w:numId w:val="3"/>
        </w:numPr>
        <w:tabs>
          <w:tab w:val="clear" w:pos="1440"/>
          <w:tab w:val="num" w:pos="2160"/>
        </w:tabs>
        <w:spacing w:before="180" w:after="180" w:line="240" w:lineRule="auto"/>
        <w:ind w:left="720"/>
        <w:rPr>
          <w:rFonts w:ascii="Times New Roman" w:eastAsia="Times New Roman" w:hAnsi="Times New Roman" w:cs="Times New Roman"/>
          <w:color w:val="666666"/>
          <w:sz w:val="24"/>
          <w:szCs w:val="24"/>
        </w:rPr>
      </w:pPr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 xml:space="preserve">Welcoming remarks: </w:t>
      </w:r>
      <w:proofErr w:type="spellStart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Michaël</w:t>
      </w:r>
      <w:proofErr w:type="spellEnd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 xml:space="preserve"> </w:t>
      </w:r>
      <w:proofErr w:type="spellStart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Vallée</w:t>
      </w:r>
      <w:proofErr w:type="spellEnd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, Higher Education officer, Consulate General of France</w:t>
      </w:r>
    </w:p>
    <w:p w:rsidR="0094091F" w:rsidRPr="0094091F" w:rsidRDefault="0094091F" w:rsidP="0094091F">
      <w:pPr>
        <w:numPr>
          <w:ilvl w:val="1"/>
          <w:numId w:val="3"/>
        </w:numPr>
        <w:tabs>
          <w:tab w:val="clear" w:pos="1440"/>
          <w:tab w:val="num" w:pos="2160"/>
        </w:tabs>
        <w:spacing w:before="180" w:after="180" w:line="240" w:lineRule="auto"/>
        <w:ind w:left="720"/>
        <w:rPr>
          <w:rFonts w:ascii="Times New Roman" w:eastAsia="Times New Roman" w:hAnsi="Times New Roman" w:cs="Times New Roman"/>
          <w:color w:val="666666"/>
          <w:sz w:val="24"/>
          <w:szCs w:val="24"/>
        </w:rPr>
      </w:pPr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 xml:space="preserve">Uses and misuses of </w:t>
      </w:r>
      <w:proofErr w:type="spellStart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bibliometrics</w:t>
      </w:r>
      <w:proofErr w:type="spellEnd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 xml:space="preserve">, speaker: Florence </w:t>
      </w:r>
      <w:proofErr w:type="spellStart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Audier</w:t>
      </w:r>
      <w:proofErr w:type="spellEnd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 xml:space="preserve">, SAMM, </w:t>
      </w:r>
      <w:proofErr w:type="spellStart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Université</w:t>
      </w:r>
      <w:proofErr w:type="spellEnd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 xml:space="preserve"> Paris 1</w:t>
      </w:r>
    </w:p>
    <w:p w:rsidR="0094091F" w:rsidRPr="0094091F" w:rsidRDefault="0094091F" w:rsidP="0094091F">
      <w:pPr>
        <w:numPr>
          <w:ilvl w:val="1"/>
          <w:numId w:val="3"/>
        </w:numPr>
        <w:tabs>
          <w:tab w:val="clear" w:pos="1440"/>
          <w:tab w:val="num" w:pos="2160"/>
        </w:tabs>
        <w:spacing w:before="180" w:after="180" w:line="240" w:lineRule="auto"/>
        <w:ind w:left="720"/>
        <w:rPr>
          <w:rFonts w:ascii="Times New Roman" w:eastAsia="Times New Roman" w:hAnsi="Times New Roman" w:cs="Times New Roman"/>
          <w:color w:val="666666"/>
          <w:sz w:val="24"/>
          <w:szCs w:val="24"/>
        </w:rPr>
      </w:pPr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 xml:space="preserve">European cities on the rise (2nd-1st cent. BC): when urbanization starts with interactions, speaker: Clara Filet, SAMM, </w:t>
      </w:r>
      <w:proofErr w:type="spellStart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Université</w:t>
      </w:r>
      <w:proofErr w:type="spellEnd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 xml:space="preserve"> Paris 1</w:t>
      </w:r>
    </w:p>
    <w:p w:rsidR="0094091F" w:rsidRPr="0094091F" w:rsidRDefault="0094091F" w:rsidP="0094091F">
      <w:pPr>
        <w:numPr>
          <w:ilvl w:val="1"/>
          <w:numId w:val="3"/>
        </w:numPr>
        <w:tabs>
          <w:tab w:val="clear" w:pos="1440"/>
          <w:tab w:val="num" w:pos="2160"/>
        </w:tabs>
        <w:spacing w:before="180" w:after="180" w:line="240" w:lineRule="auto"/>
        <w:ind w:left="720"/>
        <w:rPr>
          <w:rFonts w:ascii="Times New Roman" w:eastAsia="Times New Roman" w:hAnsi="Times New Roman" w:cs="Times New Roman"/>
          <w:color w:val="666666"/>
          <w:sz w:val="24"/>
          <w:szCs w:val="24"/>
        </w:rPr>
      </w:pPr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 xml:space="preserve">Using </w:t>
      </w:r>
      <w:proofErr w:type="spellStart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SOMbrero</w:t>
      </w:r>
      <w:proofErr w:type="spellEnd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 xml:space="preserve"> for clustering and visualizing complex data, speaker: Madalina </w:t>
      </w:r>
      <w:proofErr w:type="spellStart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Olteanu</w:t>
      </w:r>
      <w:proofErr w:type="spellEnd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 xml:space="preserve">, SAMM, </w:t>
      </w:r>
      <w:proofErr w:type="spellStart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Université</w:t>
      </w:r>
      <w:proofErr w:type="spellEnd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 xml:space="preserve"> Paris 1, with Nathalie Villa-</w:t>
      </w:r>
      <w:proofErr w:type="spellStart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Vialaneix</w:t>
      </w:r>
      <w:proofErr w:type="spellEnd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, MIAT, INRA Toulouse</w:t>
      </w:r>
    </w:p>
    <w:p w:rsidR="0094091F" w:rsidRPr="0094091F" w:rsidRDefault="0094091F" w:rsidP="0094091F">
      <w:pPr>
        <w:numPr>
          <w:ilvl w:val="1"/>
          <w:numId w:val="3"/>
        </w:numPr>
        <w:tabs>
          <w:tab w:val="clear" w:pos="1440"/>
          <w:tab w:val="num" w:pos="2160"/>
        </w:tabs>
        <w:spacing w:before="180" w:after="180" w:line="240" w:lineRule="auto"/>
        <w:ind w:left="720"/>
        <w:rPr>
          <w:rFonts w:ascii="Times New Roman" w:eastAsia="Times New Roman" w:hAnsi="Times New Roman" w:cs="Times New Roman"/>
          <w:color w:val="666666"/>
          <w:sz w:val="24"/>
          <w:szCs w:val="24"/>
        </w:rPr>
      </w:pPr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 xml:space="preserve">Some Statistical Physics’ Approaches to Socio-Economic Systems, speaker: Julien </w:t>
      </w:r>
      <w:proofErr w:type="spellStart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Randon</w:t>
      </w:r>
      <w:proofErr w:type="spellEnd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 xml:space="preserve">-Furling, SAMM, </w:t>
      </w:r>
      <w:proofErr w:type="spellStart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Université</w:t>
      </w:r>
      <w:proofErr w:type="spellEnd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 xml:space="preserve"> Paris 1</w:t>
      </w:r>
    </w:p>
    <w:p w:rsidR="0094091F" w:rsidRPr="0094091F" w:rsidRDefault="0094091F" w:rsidP="0094091F">
      <w:pPr>
        <w:numPr>
          <w:ilvl w:val="1"/>
          <w:numId w:val="3"/>
        </w:numPr>
        <w:tabs>
          <w:tab w:val="clear" w:pos="1440"/>
          <w:tab w:val="num" w:pos="2160"/>
        </w:tabs>
        <w:spacing w:before="180" w:after="180" w:line="240" w:lineRule="auto"/>
        <w:ind w:left="720"/>
        <w:rPr>
          <w:rFonts w:ascii="Times New Roman" w:eastAsia="Times New Roman" w:hAnsi="Times New Roman" w:cs="Times New Roman"/>
          <w:color w:val="666666"/>
          <w:sz w:val="24"/>
          <w:szCs w:val="24"/>
        </w:rPr>
      </w:pPr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The science of Arrival, speaker: Dean Dan Everett, Bentley University</w:t>
      </w:r>
    </w:p>
    <w:p w:rsidR="0094091F" w:rsidRPr="0094091F" w:rsidRDefault="0094091F" w:rsidP="0094091F">
      <w:pPr>
        <w:numPr>
          <w:ilvl w:val="0"/>
          <w:numId w:val="3"/>
        </w:numPr>
        <w:tabs>
          <w:tab w:val="clear" w:pos="720"/>
          <w:tab w:val="num" w:pos="1440"/>
        </w:tabs>
        <w:spacing w:before="180" w:after="180" w:line="240" w:lineRule="auto"/>
        <w:rPr>
          <w:rFonts w:ascii="Times New Roman" w:eastAsia="Times New Roman" w:hAnsi="Times New Roman" w:cs="Times New Roman"/>
          <w:color w:val="666666"/>
          <w:sz w:val="24"/>
          <w:szCs w:val="24"/>
        </w:rPr>
      </w:pPr>
      <w:r w:rsidRPr="0094091F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Gun Violence Prevention: Data and Statistical Issues, Speaker: </w:t>
      </w:r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David Hemenway (Harvard T.H. Chan School of Public Health</w:t>
      </w:r>
      <w:proofErr w:type="gramStart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)</w:t>
      </w:r>
      <w:proofErr w:type="gramEnd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br/>
        <w:t>Joint with the Boston Chapter of the American Statistical Association</w:t>
      </w:r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br/>
        <w:t>Time: Thursday </w:t>
      </w:r>
      <w:r w:rsidRPr="0094091F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05/18/2017</w:t>
      </w:r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 6:30pm- 9pm. Location: SMI 122  (Registration is required (</w:t>
      </w:r>
      <w:hyperlink r:id="rId8" w:history="1">
        <w:r w:rsidRPr="0094091F">
          <w:rPr>
            <w:rFonts w:ascii="Times New Roman" w:eastAsia="Times New Roman" w:hAnsi="Times New Roman" w:cs="Times New Roman"/>
            <w:color w:val="0075BE"/>
            <w:sz w:val="24"/>
            <w:szCs w:val="24"/>
            <w:u w:val="single"/>
          </w:rPr>
          <w:t>here</w:t>
        </w:r>
      </w:hyperlink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). Registration requested by May 12.)</w:t>
      </w:r>
    </w:p>
    <w:p w:rsidR="0094091F" w:rsidRPr="0094091F" w:rsidRDefault="0094091F" w:rsidP="0094091F">
      <w:pPr>
        <w:numPr>
          <w:ilvl w:val="0"/>
          <w:numId w:val="4"/>
        </w:numPr>
        <w:tabs>
          <w:tab w:val="clear" w:pos="720"/>
          <w:tab w:val="num" w:pos="1440"/>
        </w:tabs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666666"/>
          <w:sz w:val="24"/>
          <w:szCs w:val="24"/>
        </w:rPr>
      </w:pPr>
      <w:r w:rsidRPr="0094091F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2nd Analytics Without Borders Conference</w:t>
      </w:r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, Sponsored by Bentley University, Bryant University, BDIN (TLN research group)</w:t>
      </w:r>
      <w:proofErr w:type="gramStart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,</w:t>
      </w:r>
      <w:proofErr w:type="gramEnd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br/>
        <w:t>Time: Friday 03/31/2017  8:30am -4:00pm. Location: Bryant University Campus at RI</w:t>
      </w:r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br/>
      </w:r>
      <w:proofErr w:type="gramStart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Please</w:t>
      </w:r>
      <w:proofErr w:type="gramEnd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 xml:space="preserve"> check the conference webpage (</w:t>
      </w:r>
      <w:hyperlink r:id="rId9" w:history="1">
        <w:r w:rsidRPr="0094091F">
          <w:rPr>
            <w:rFonts w:ascii="Times New Roman" w:eastAsia="Times New Roman" w:hAnsi="Times New Roman" w:cs="Times New Roman"/>
            <w:color w:val="0075BE"/>
            <w:sz w:val="24"/>
            <w:szCs w:val="24"/>
            <w:u w:val="single"/>
          </w:rPr>
          <w:t>here</w:t>
        </w:r>
      </w:hyperlink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) for more details.</w:t>
      </w:r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br/>
        <w:t> </w:t>
      </w:r>
    </w:p>
    <w:p w:rsidR="0094091F" w:rsidRPr="0094091F" w:rsidRDefault="0094091F" w:rsidP="0094091F">
      <w:pPr>
        <w:numPr>
          <w:ilvl w:val="0"/>
          <w:numId w:val="4"/>
        </w:numPr>
        <w:tabs>
          <w:tab w:val="clear" w:pos="720"/>
          <w:tab w:val="num" w:pos="1440"/>
        </w:tabs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666666"/>
          <w:sz w:val="24"/>
          <w:szCs w:val="24"/>
        </w:rPr>
      </w:pPr>
      <w:r w:rsidRPr="0094091F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 xml:space="preserve">Music Analytics tool in </w:t>
      </w:r>
      <w:proofErr w:type="spellStart"/>
      <w:r w:rsidRPr="0094091F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Matlab</w:t>
      </w:r>
      <w:proofErr w:type="spellEnd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 </w:t>
      </w:r>
      <w:r w:rsidRPr="0094091F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and applications</w:t>
      </w:r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 xml:space="preserve">, Speaker: Charlie </w:t>
      </w:r>
      <w:proofErr w:type="spellStart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DeVane</w:t>
      </w:r>
      <w:proofErr w:type="spellEnd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 xml:space="preserve"> (</w:t>
      </w:r>
      <w:proofErr w:type="spellStart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MathWorks</w:t>
      </w:r>
      <w:proofErr w:type="spellEnd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).</w:t>
      </w:r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br/>
      </w:r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lastRenderedPageBreak/>
        <w:t>Time: Monday 04/17/2017 9:30am - 11am. Location:  CMT (MOR220)</w:t>
      </w:r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br/>
        <w:t> </w:t>
      </w:r>
    </w:p>
    <w:p w:rsidR="0094091F" w:rsidRPr="0094091F" w:rsidRDefault="0094091F" w:rsidP="0094091F">
      <w:pPr>
        <w:numPr>
          <w:ilvl w:val="0"/>
          <w:numId w:val="4"/>
        </w:numPr>
        <w:tabs>
          <w:tab w:val="clear" w:pos="720"/>
          <w:tab w:val="num" w:pos="1440"/>
        </w:tabs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666666"/>
          <w:sz w:val="24"/>
          <w:szCs w:val="24"/>
        </w:rPr>
      </w:pPr>
      <w:r w:rsidRPr="0094091F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Indicators, Analogies, and Agenda Setting: Analyzing the Politics of Preparedness</w:t>
      </w:r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 xml:space="preserve">, Speaker: Robert </w:t>
      </w:r>
      <w:proofErr w:type="spellStart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DeLeo</w:t>
      </w:r>
      <w:proofErr w:type="spellEnd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 xml:space="preserve"> (Bentley University)</w:t>
      </w:r>
      <w:proofErr w:type="gramStart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t>,</w:t>
      </w:r>
      <w:proofErr w:type="gramEnd"/>
      <w:r w:rsidRPr="0094091F">
        <w:rPr>
          <w:rFonts w:ascii="Times New Roman" w:eastAsia="Times New Roman" w:hAnsi="Times New Roman" w:cs="Times New Roman"/>
          <w:color w:val="666666"/>
          <w:sz w:val="24"/>
          <w:szCs w:val="24"/>
        </w:rPr>
        <w:br/>
        <w:t>Time: Monday 04/24/2017 7:30pm - 9:00pm .Location: CMT (MOR220) .</w:t>
      </w:r>
    </w:p>
    <w:p w:rsidR="0094091F" w:rsidRPr="0094091F" w:rsidRDefault="0094091F" w:rsidP="0094091F"/>
    <w:p w:rsidR="00B92105" w:rsidRDefault="00B92105" w:rsidP="00B92105">
      <w:pPr>
        <w:pStyle w:val="Heading2"/>
      </w:pPr>
      <w:r>
        <w:t>2016</w:t>
      </w:r>
    </w:p>
    <w:p w:rsidR="00B92105" w:rsidRPr="00B92105" w:rsidRDefault="00B92105" w:rsidP="00B92105">
      <w:pPr>
        <w:numPr>
          <w:ilvl w:val="0"/>
          <w:numId w:val="1"/>
        </w:numPr>
        <w:spacing w:before="100" w:beforeAutospacing="1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92105">
        <w:rPr>
          <w:rFonts w:ascii="Times New Roman" w:eastAsia="Times New Roman" w:hAnsi="Times New Roman" w:cs="Times New Roman"/>
          <w:b/>
          <w:bCs/>
          <w:sz w:val="24"/>
          <w:szCs w:val="24"/>
        </w:rPr>
        <w:t>Adventures in Music Analytics</w:t>
      </w:r>
      <w:r w:rsidRPr="00B92105">
        <w:rPr>
          <w:rFonts w:ascii="Times New Roman" w:eastAsia="Times New Roman" w:hAnsi="Times New Roman" w:cs="Times New Roman"/>
          <w:sz w:val="24"/>
          <w:szCs w:val="24"/>
        </w:rPr>
        <w:t>, Speaker: Dominique Haughton (Bentley University). </w:t>
      </w:r>
      <w:r w:rsidRPr="00B92105">
        <w:rPr>
          <w:rFonts w:ascii="Times New Roman" w:eastAsia="Times New Roman" w:hAnsi="Times New Roman" w:cs="Times New Roman"/>
          <w:sz w:val="24"/>
          <w:szCs w:val="24"/>
        </w:rPr>
        <w:br/>
        <w:t>Sponsored by BCASA, Bentley Analytic Symposium.</w:t>
      </w:r>
      <w:r w:rsidRPr="00B92105">
        <w:rPr>
          <w:rFonts w:ascii="Times New Roman" w:eastAsia="Times New Roman" w:hAnsi="Times New Roman" w:cs="Times New Roman"/>
          <w:sz w:val="24"/>
          <w:szCs w:val="24"/>
        </w:rPr>
        <w:br/>
        <w:t xml:space="preserve">Time: Wednesday 10/12/2016 7:30 </w:t>
      </w:r>
      <w:proofErr w:type="spellStart"/>
      <w:r w:rsidRPr="00B92105">
        <w:rPr>
          <w:rFonts w:ascii="Times New Roman" w:eastAsia="Times New Roman" w:hAnsi="Times New Roman" w:cs="Times New Roman"/>
          <w:sz w:val="24"/>
          <w:szCs w:val="24"/>
        </w:rPr>
        <w:t>pm.Location</w:t>
      </w:r>
      <w:proofErr w:type="spellEnd"/>
      <w:r w:rsidRPr="00B92105">
        <w:rPr>
          <w:rFonts w:ascii="Times New Roman" w:eastAsia="Times New Roman" w:hAnsi="Times New Roman" w:cs="Times New Roman"/>
          <w:sz w:val="24"/>
          <w:szCs w:val="24"/>
        </w:rPr>
        <w:t>:  CMT (MOR220)</w:t>
      </w:r>
    </w:p>
    <w:p w:rsidR="00B92105" w:rsidRPr="00B92105" w:rsidRDefault="00B92105" w:rsidP="00B92105">
      <w:pPr>
        <w:numPr>
          <w:ilvl w:val="0"/>
          <w:numId w:val="1"/>
        </w:numPr>
        <w:spacing w:before="100" w:beforeAutospacing="1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92105">
        <w:rPr>
          <w:rFonts w:ascii="Times New Roman" w:eastAsia="Times New Roman" w:hAnsi="Times New Roman" w:cs="Times New Roman"/>
          <w:b/>
          <w:bCs/>
          <w:sz w:val="24"/>
          <w:szCs w:val="24"/>
        </w:rPr>
        <w:t>Impact of media investments on new car sales in a competitive context: a market share approach</w:t>
      </w:r>
      <w:proofErr w:type="gramStart"/>
      <w:r w:rsidRPr="00B92105">
        <w:rPr>
          <w:rFonts w:ascii="Times New Roman" w:eastAsia="Times New Roman" w:hAnsi="Times New Roman" w:cs="Times New Roman"/>
          <w:sz w:val="24"/>
          <w:szCs w:val="24"/>
        </w:rPr>
        <w:t>,</w:t>
      </w:r>
      <w:proofErr w:type="gramEnd"/>
      <w:r w:rsidRPr="00B92105">
        <w:rPr>
          <w:rFonts w:ascii="Times New Roman" w:eastAsia="Times New Roman" w:hAnsi="Times New Roman" w:cs="Times New Roman"/>
          <w:sz w:val="24"/>
          <w:szCs w:val="24"/>
        </w:rPr>
        <w:br/>
        <w:t xml:space="preserve">Speaker: Joanna </w:t>
      </w:r>
      <w:proofErr w:type="spellStart"/>
      <w:r w:rsidRPr="00B92105">
        <w:rPr>
          <w:rFonts w:ascii="Times New Roman" w:eastAsia="Times New Roman" w:hAnsi="Times New Roman" w:cs="Times New Roman"/>
          <w:sz w:val="24"/>
          <w:szCs w:val="24"/>
        </w:rPr>
        <w:t>Morais</w:t>
      </w:r>
      <w:proofErr w:type="spellEnd"/>
      <w:r w:rsidRPr="00B9210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B92105">
        <w:rPr>
          <w:rFonts w:ascii="Times New Roman" w:eastAsia="Times New Roman" w:hAnsi="Times New Roman" w:cs="Times New Roman"/>
          <w:sz w:val="24"/>
          <w:szCs w:val="24"/>
        </w:rPr>
        <w:t>Université</w:t>
      </w:r>
      <w:proofErr w:type="spellEnd"/>
      <w:r w:rsidRPr="00B92105">
        <w:rPr>
          <w:rFonts w:ascii="Times New Roman" w:eastAsia="Times New Roman" w:hAnsi="Times New Roman" w:cs="Times New Roman"/>
          <w:sz w:val="24"/>
          <w:szCs w:val="24"/>
        </w:rPr>
        <w:t xml:space="preserve"> Toulouse 1.</w:t>
      </w:r>
      <w:r w:rsidRPr="00B92105">
        <w:rPr>
          <w:rFonts w:ascii="Times New Roman" w:eastAsia="Times New Roman" w:hAnsi="Times New Roman" w:cs="Times New Roman"/>
          <w:sz w:val="24"/>
          <w:szCs w:val="24"/>
        </w:rPr>
        <w:br/>
        <w:t>Time: Monday 10/17/2016 6:30pm. Location: MOR 300</w:t>
      </w:r>
    </w:p>
    <w:p w:rsidR="00B92105" w:rsidRPr="00B92105" w:rsidRDefault="00B92105" w:rsidP="00B92105">
      <w:pPr>
        <w:numPr>
          <w:ilvl w:val="0"/>
          <w:numId w:val="1"/>
        </w:numPr>
        <w:spacing w:before="100" w:beforeAutospacing="1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92105">
        <w:rPr>
          <w:rFonts w:ascii="Times New Roman" w:eastAsia="Times New Roman" w:hAnsi="Times New Roman" w:cs="Times New Roman"/>
          <w:b/>
          <w:bCs/>
          <w:sz w:val="24"/>
          <w:szCs w:val="24"/>
        </w:rPr>
        <w:t>Finding On-line extremists in social networks</w:t>
      </w:r>
      <w:r w:rsidRPr="00B92105">
        <w:rPr>
          <w:rFonts w:ascii="Times New Roman" w:eastAsia="Times New Roman" w:hAnsi="Times New Roman" w:cs="Times New Roman"/>
          <w:sz w:val="24"/>
          <w:szCs w:val="24"/>
        </w:rPr>
        <w:t xml:space="preserve">, Speaker: </w:t>
      </w:r>
      <w:proofErr w:type="spellStart"/>
      <w:r w:rsidRPr="00B92105">
        <w:rPr>
          <w:rFonts w:ascii="Times New Roman" w:eastAsia="Times New Roman" w:hAnsi="Times New Roman" w:cs="Times New Roman"/>
          <w:sz w:val="24"/>
          <w:szCs w:val="24"/>
        </w:rPr>
        <w:t>Tauhid</w:t>
      </w:r>
      <w:proofErr w:type="spellEnd"/>
      <w:r w:rsidRPr="00B92105">
        <w:rPr>
          <w:rFonts w:ascii="Times New Roman" w:eastAsia="Times New Roman" w:hAnsi="Times New Roman" w:cs="Times New Roman"/>
          <w:sz w:val="24"/>
          <w:szCs w:val="24"/>
        </w:rPr>
        <w:t xml:space="preserve"> Zaman (MIT, Sloan).</w:t>
      </w:r>
      <w:r w:rsidRPr="00B92105">
        <w:rPr>
          <w:rFonts w:ascii="Times New Roman" w:eastAsia="Times New Roman" w:hAnsi="Times New Roman" w:cs="Times New Roman"/>
          <w:sz w:val="24"/>
          <w:szCs w:val="24"/>
        </w:rPr>
        <w:br/>
        <w:t>Sponsored by INFORMS, Bentley Analytic Symposium.</w:t>
      </w:r>
      <w:r w:rsidRPr="00B92105">
        <w:rPr>
          <w:rFonts w:ascii="Times New Roman" w:eastAsia="Times New Roman" w:hAnsi="Times New Roman" w:cs="Times New Roman"/>
          <w:sz w:val="24"/>
          <w:szCs w:val="24"/>
        </w:rPr>
        <w:br/>
        <w:t>Time: Wednesday 11/2/2016 7:30pm. Location:  CMT (MOR220)</w:t>
      </w:r>
    </w:p>
    <w:p w:rsidR="00B92105" w:rsidRPr="00B92105" w:rsidRDefault="00B92105" w:rsidP="00B92105">
      <w:pPr>
        <w:numPr>
          <w:ilvl w:val="0"/>
          <w:numId w:val="1"/>
        </w:numPr>
        <w:spacing w:before="100" w:beforeAutospacing="1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92105">
        <w:rPr>
          <w:rFonts w:ascii="Times New Roman" w:eastAsia="Times New Roman" w:hAnsi="Times New Roman" w:cs="Times New Roman"/>
          <w:b/>
          <w:bCs/>
          <w:sz w:val="24"/>
          <w:szCs w:val="24"/>
        </w:rPr>
        <w:t>Visual Analytics: A Modern View</w:t>
      </w:r>
      <w:r w:rsidRPr="00B92105">
        <w:rPr>
          <w:rFonts w:ascii="Times New Roman" w:eastAsia="Times New Roman" w:hAnsi="Times New Roman" w:cs="Times New Roman"/>
          <w:sz w:val="24"/>
          <w:szCs w:val="24"/>
        </w:rPr>
        <w:t>, Speaker: Georges Grinstein (UMass-Lowell)</w:t>
      </w:r>
      <w:proofErr w:type="gramStart"/>
      <w:r w:rsidRPr="00B92105">
        <w:rPr>
          <w:rFonts w:ascii="Times New Roman" w:eastAsia="Times New Roman" w:hAnsi="Times New Roman" w:cs="Times New Roman"/>
          <w:sz w:val="24"/>
          <w:szCs w:val="24"/>
        </w:rPr>
        <w:t>,</w:t>
      </w:r>
      <w:proofErr w:type="gramEnd"/>
      <w:r w:rsidRPr="00B92105">
        <w:rPr>
          <w:rFonts w:ascii="Times New Roman" w:eastAsia="Times New Roman" w:hAnsi="Times New Roman" w:cs="Times New Roman"/>
          <w:sz w:val="24"/>
          <w:szCs w:val="24"/>
        </w:rPr>
        <w:br/>
        <w:t xml:space="preserve">Sponsor: joint </w:t>
      </w:r>
      <w:proofErr w:type="spellStart"/>
      <w:r w:rsidRPr="00B92105">
        <w:rPr>
          <w:rFonts w:ascii="Times New Roman" w:eastAsia="Times New Roman" w:hAnsi="Times New Roman" w:cs="Times New Roman"/>
          <w:sz w:val="24"/>
          <w:szCs w:val="24"/>
        </w:rPr>
        <w:t>withBentley</w:t>
      </w:r>
      <w:proofErr w:type="spellEnd"/>
      <w:r w:rsidRPr="00B92105">
        <w:rPr>
          <w:rFonts w:ascii="Times New Roman" w:eastAsia="Times New Roman" w:hAnsi="Times New Roman" w:cs="Times New Roman"/>
          <w:sz w:val="24"/>
          <w:szCs w:val="24"/>
        </w:rPr>
        <w:t xml:space="preserve"> Analytics Symposium</w:t>
      </w:r>
      <w:r w:rsidRPr="00B92105">
        <w:rPr>
          <w:rFonts w:ascii="Times New Roman" w:eastAsia="Times New Roman" w:hAnsi="Times New Roman" w:cs="Times New Roman"/>
          <w:sz w:val="24"/>
          <w:szCs w:val="24"/>
        </w:rPr>
        <w:br/>
        <w:t>Time: Thursday 11/17/2016 3:30pm - 5:00pm .Location: CMT (MOR220) .</w:t>
      </w:r>
    </w:p>
    <w:p w:rsidR="00B92105" w:rsidRPr="00B92105" w:rsidRDefault="00B92105" w:rsidP="00B92105">
      <w:pPr>
        <w:numPr>
          <w:ilvl w:val="0"/>
          <w:numId w:val="1"/>
        </w:numPr>
        <w:spacing w:before="100" w:beforeAutospacing="1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92105">
        <w:rPr>
          <w:rFonts w:ascii="Times New Roman" w:eastAsia="Times New Roman" w:hAnsi="Times New Roman" w:cs="Times New Roman"/>
          <w:b/>
          <w:bCs/>
          <w:sz w:val="24"/>
          <w:szCs w:val="24"/>
        </w:rPr>
        <w:t>DART Seminar: Analytics PhD Students working research seminars</w:t>
      </w:r>
      <w:proofErr w:type="gramStart"/>
      <w:r w:rsidRPr="00B92105">
        <w:rPr>
          <w:rFonts w:ascii="Times New Roman" w:eastAsia="Times New Roman" w:hAnsi="Times New Roman" w:cs="Times New Roman"/>
          <w:sz w:val="24"/>
          <w:szCs w:val="24"/>
        </w:rPr>
        <w:t>:</w:t>
      </w:r>
      <w:proofErr w:type="gramEnd"/>
      <w:r w:rsidRPr="00B92105">
        <w:rPr>
          <w:rFonts w:ascii="Times New Roman" w:eastAsia="Times New Roman" w:hAnsi="Times New Roman" w:cs="Times New Roman"/>
          <w:sz w:val="24"/>
          <w:szCs w:val="24"/>
        </w:rPr>
        <w:br/>
        <w:t>Olga Biedova: Diversification of risk management strategies</w:t>
      </w:r>
      <w:r w:rsidRPr="00B92105">
        <w:rPr>
          <w:rFonts w:ascii="Times New Roman" w:eastAsia="Times New Roman" w:hAnsi="Times New Roman" w:cs="Times New Roman"/>
          <w:sz w:val="24"/>
          <w:szCs w:val="24"/>
        </w:rPr>
        <w:br/>
        <w:t>Fernanda Maciel: Socio-economic perceptions in emerging markets</w:t>
      </w:r>
      <w:r w:rsidRPr="00B92105">
        <w:rPr>
          <w:rFonts w:ascii="Times New Roman" w:eastAsia="Times New Roman" w:hAnsi="Times New Roman" w:cs="Times New Roman"/>
          <w:sz w:val="24"/>
          <w:szCs w:val="24"/>
        </w:rPr>
        <w:br/>
        <w:t xml:space="preserve">Funda Sarican: Role of collaborative consumption: cross-national case of </w:t>
      </w:r>
      <w:proofErr w:type="spellStart"/>
      <w:r w:rsidRPr="00B92105">
        <w:rPr>
          <w:rFonts w:ascii="Times New Roman" w:eastAsia="Times New Roman" w:hAnsi="Times New Roman" w:cs="Times New Roman"/>
          <w:sz w:val="24"/>
          <w:szCs w:val="24"/>
        </w:rPr>
        <w:t>AirBnB</w:t>
      </w:r>
      <w:proofErr w:type="spellEnd"/>
      <w:r w:rsidRPr="00B92105">
        <w:rPr>
          <w:rFonts w:ascii="Times New Roman" w:eastAsia="Times New Roman" w:hAnsi="Times New Roman" w:cs="Times New Roman"/>
          <w:sz w:val="24"/>
          <w:szCs w:val="24"/>
        </w:rPr>
        <w:br/>
        <w:t>Chao Wang: Health care analytics</w:t>
      </w:r>
      <w:r w:rsidRPr="00B92105">
        <w:rPr>
          <w:rFonts w:ascii="Times New Roman" w:eastAsia="Times New Roman" w:hAnsi="Times New Roman" w:cs="Times New Roman"/>
          <w:sz w:val="24"/>
          <w:szCs w:val="24"/>
        </w:rPr>
        <w:br/>
        <w:t>Time: Wednesday 11/9/2016 7:30pm. Location: CMT(MOR220)</w:t>
      </w:r>
    </w:p>
    <w:p w:rsidR="00B92105" w:rsidRPr="00B92105" w:rsidRDefault="00B92105" w:rsidP="00B9210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92105">
        <w:rPr>
          <w:rFonts w:ascii="Times New Roman" w:eastAsia="Times New Roman" w:hAnsi="Times New Roman" w:cs="Times New Roman"/>
          <w:b/>
          <w:bCs/>
          <w:sz w:val="24"/>
          <w:szCs w:val="24"/>
        </w:rPr>
        <w:t>Identifying peer states to assess technology-based economic development.</w:t>
      </w:r>
      <w:r w:rsidRPr="00B92105">
        <w:rPr>
          <w:rFonts w:ascii="Times New Roman" w:eastAsia="Times New Roman" w:hAnsi="Times New Roman" w:cs="Times New Roman"/>
          <w:sz w:val="24"/>
          <w:szCs w:val="24"/>
        </w:rPr>
        <w:t xml:space="preserve"> Speaker: David Schwarzkopf (Bentley University)</w:t>
      </w:r>
      <w:r w:rsidRPr="00B92105">
        <w:rPr>
          <w:rFonts w:ascii="Times New Roman" w:eastAsia="Times New Roman" w:hAnsi="Times New Roman" w:cs="Times New Roman"/>
          <w:sz w:val="24"/>
          <w:szCs w:val="24"/>
        </w:rPr>
        <w:br/>
        <w:t>Time: Wednesday 11/30/2016 7:30 Location: CMT (MOR220)</w:t>
      </w:r>
    </w:p>
    <w:p w:rsidR="00B92105" w:rsidRDefault="00B92105"/>
    <w:sectPr w:rsidR="00B921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4612B2"/>
    <w:multiLevelType w:val="multilevel"/>
    <w:tmpl w:val="BD7240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139470F"/>
    <w:multiLevelType w:val="multilevel"/>
    <w:tmpl w:val="A01E3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435403C"/>
    <w:multiLevelType w:val="multilevel"/>
    <w:tmpl w:val="06068D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2A50648"/>
    <w:multiLevelType w:val="multilevel"/>
    <w:tmpl w:val="3B8604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3927E1F"/>
    <w:multiLevelType w:val="multilevel"/>
    <w:tmpl w:val="7D8A7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wNzcxNzGzNDc3NzBW0lEKTi0uzszPAykwqgUAupa7TywAAAA="/>
  </w:docVars>
  <w:rsids>
    <w:rsidRoot w:val="00B92105"/>
    <w:rsid w:val="000C6D7A"/>
    <w:rsid w:val="002F19F3"/>
    <w:rsid w:val="00360206"/>
    <w:rsid w:val="006835F0"/>
    <w:rsid w:val="0094091F"/>
    <w:rsid w:val="00B566E7"/>
    <w:rsid w:val="00B92105"/>
    <w:rsid w:val="00F221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C4AE35"/>
  <w15:docId w15:val="{ACFC9538-9EC4-A944-9A37-EFB9E2D507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9210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210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92105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B92105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2F19F3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F19F3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styleId="Strong">
    <w:name w:val="Strong"/>
    <w:basedOn w:val="DefaultParagraphFont"/>
    <w:uiPriority w:val="22"/>
    <w:qFormat/>
    <w:rsid w:val="0094091F"/>
    <w:rPr>
      <w:b/>
      <w:bCs/>
    </w:rPr>
  </w:style>
  <w:style w:type="character" w:customStyle="1" w:styleId="apple-converted-space">
    <w:name w:val="apple-converted-space"/>
    <w:basedOn w:val="DefaultParagraphFont"/>
    <w:rsid w:val="0094091F"/>
  </w:style>
  <w:style w:type="paragraph" w:styleId="NormalWeb">
    <w:name w:val="Normal (Web)"/>
    <w:basedOn w:val="Normal"/>
    <w:uiPriority w:val="99"/>
    <w:semiHidden/>
    <w:unhideWhenUsed/>
    <w:rsid w:val="009409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4091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930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1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ventbrite.com/e/gun-violence-prevention-data-and-statistical-issues-tickets-3315611784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entley.edu/file/bmashsprogram-2docx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bentley.edu/analytics-without-borders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bentley.edu/file/bentleyasa20180403v5-final-low-respdf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bentley.edu/analytics-without-borde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909</Words>
  <Characters>518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entley University</Company>
  <LinksUpToDate>false</LinksUpToDate>
  <CharactersWithSpaces>6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ntley</dc:creator>
  <cp:lastModifiedBy>Li, Mingfei</cp:lastModifiedBy>
  <cp:revision>3</cp:revision>
  <dcterms:created xsi:type="dcterms:W3CDTF">2019-04-04T18:52:00Z</dcterms:created>
  <dcterms:modified xsi:type="dcterms:W3CDTF">2019-04-04T18:55:00Z</dcterms:modified>
</cp:coreProperties>
</file>